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7D3EC6" w14:textId="77777777" w:rsidR="00F025F4" w:rsidRDefault="00F025F4" w:rsidP="00F025F4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roup 6 Ambassador Declaration</w:t>
      </w:r>
    </w:p>
    <w:p w14:paraId="39DDFCC9" w14:textId="77777777" w:rsidR="00F025F4" w:rsidRDefault="00F025F4" w:rsidP="00F025F4">
      <w:pPr>
        <w:jc w:val="both"/>
      </w:pPr>
      <w:r>
        <w:t>I hereby declare that I communicated with following people of other groups with the aim of sharing and exchanging group essay ideas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979"/>
        <w:gridCol w:w="2959"/>
        <w:gridCol w:w="3078"/>
      </w:tblGrid>
      <w:tr w:rsidR="00F025F4" w14:paraId="5ACFEBBB" w14:textId="77777777" w:rsidTr="00F025F4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1437701B" w14:textId="77777777" w:rsidR="00F025F4" w:rsidRDefault="00F025F4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2DD4816B" w14:textId="77777777" w:rsidR="00F025F4" w:rsidRDefault="00F025F4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Group No.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4C75B5E5" w14:textId="77777777" w:rsidR="00F025F4" w:rsidRDefault="00F025F4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ignature</w:t>
            </w:r>
          </w:p>
        </w:tc>
      </w:tr>
      <w:tr w:rsidR="00F025F4" w14:paraId="168ABBA0" w14:textId="77777777" w:rsidTr="00F025F4">
        <w:trPr>
          <w:trHeight w:val="1205"/>
        </w:trPr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34118" w14:textId="77777777" w:rsidR="00F025F4" w:rsidRDefault="00F025F4">
            <w:pPr>
              <w:jc w:val="center"/>
            </w:pPr>
            <w:r>
              <w:t>Nishant Moha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51F98" w14:textId="77777777" w:rsidR="00F025F4" w:rsidRDefault="00F025F4">
            <w:pPr>
              <w:jc w:val="center"/>
            </w:pPr>
            <w:r>
              <w:t>9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9D705" w14:textId="2D4A7E68" w:rsidR="00F025F4" w:rsidRDefault="00F025F4">
            <w:pPr>
              <w:jc w:val="center"/>
            </w:pPr>
            <w:r>
              <w:rPr>
                <w:noProof/>
                <w:lang w:bidi="hi-IN"/>
              </w:rPr>
              <w:drawing>
                <wp:inline distT="0" distB="0" distL="0" distR="0" wp14:anchorId="7258BEAF" wp14:editId="1D42F8AB">
                  <wp:extent cx="1171575" cy="46672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575" cy="466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25F4" w14:paraId="67AFA12B" w14:textId="77777777" w:rsidTr="00F025F4">
        <w:trPr>
          <w:trHeight w:val="1250"/>
        </w:trPr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CB6AD" w14:textId="77777777" w:rsidR="00F025F4" w:rsidRDefault="00F025F4">
            <w:pPr>
              <w:jc w:val="center"/>
            </w:pPr>
            <w:proofErr w:type="spellStart"/>
            <w:r>
              <w:t>Divyanshu</w:t>
            </w:r>
            <w:proofErr w:type="spellEnd"/>
            <w:r>
              <w:t xml:space="preserve"> </w:t>
            </w:r>
            <w:proofErr w:type="spellStart"/>
            <w:r>
              <w:t>Marwah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8E49D" w14:textId="77777777" w:rsidR="00F025F4" w:rsidRDefault="00F025F4">
            <w:pPr>
              <w:jc w:val="center"/>
            </w:pPr>
            <w:r>
              <w:t>11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725BE" w14:textId="2D37826B" w:rsidR="00F025F4" w:rsidRDefault="00F025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1983FED" wp14:editId="217F56F4">
                  <wp:extent cx="781050" cy="5143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25F4" w14:paraId="23DB9D48" w14:textId="77777777" w:rsidTr="00F025F4">
        <w:trPr>
          <w:trHeight w:val="1250"/>
        </w:trPr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6E2D5" w14:textId="77777777" w:rsidR="00F025F4" w:rsidRDefault="00F025F4">
            <w:pPr>
              <w:jc w:val="center"/>
            </w:pPr>
            <w:r>
              <w:t>Abhishek Verm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F8FB05" w14:textId="77777777" w:rsidR="00F025F4" w:rsidRDefault="00F025F4">
            <w:pPr>
              <w:jc w:val="center"/>
            </w:pPr>
            <w:r>
              <w:t>12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2A90A" w14:textId="4A788DB8" w:rsidR="00F025F4" w:rsidRDefault="00F025F4">
            <w:pPr>
              <w:jc w:val="center"/>
            </w:pPr>
            <w:r>
              <w:rPr>
                <w:noProof/>
                <w:lang w:bidi="hi-IN"/>
              </w:rPr>
              <w:drawing>
                <wp:inline distT="0" distB="0" distL="0" distR="0" wp14:anchorId="58D946C8" wp14:editId="7A19CA73">
                  <wp:extent cx="1485900" cy="6540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654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561AE0" w14:textId="739E807B" w:rsidR="00F025F4" w:rsidRDefault="00F025F4"/>
    <w:p w14:paraId="22B3DF3A" w14:textId="03092F37" w:rsidR="00F025F4" w:rsidRPr="00F025F4" w:rsidRDefault="00F025F4" w:rsidP="00F025F4">
      <w:pPr>
        <w:jc w:val="center"/>
        <w:rPr>
          <w:b/>
          <w:bCs/>
          <w:sz w:val="36"/>
          <w:szCs w:val="36"/>
        </w:rPr>
      </w:pPr>
      <w:r w:rsidRPr="00F025F4">
        <w:rPr>
          <w:b/>
          <w:bCs/>
          <w:sz w:val="36"/>
          <w:szCs w:val="36"/>
        </w:rPr>
        <w:t>Minutes of Meeting</w:t>
      </w:r>
    </w:p>
    <w:p w14:paraId="785FA9FD" w14:textId="77777777" w:rsidR="00624E30" w:rsidRDefault="00624E30" w:rsidP="00624E30">
      <w:pPr>
        <w:jc w:val="center"/>
        <w:rPr>
          <w:sz w:val="28"/>
          <w:szCs w:val="28"/>
        </w:rPr>
      </w:pPr>
      <w:r>
        <w:rPr>
          <w:sz w:val="28"/>
          <w:szCs w:val="28"/>
        </w:rPr>
        <w:t>Group 6 - Minutes of Minutes</w:t>
      </w:r>
    </w:p>
    <w:p w14:paraId="090934BE" w14:textId="77777777" w:rsidR="00624E30" w:rsidRDefault="00624E30" w:rsidP="00624E30">
      <w:pPr>
        <w:rPr>
          <w:sz w:val="28"/>
          <w:szCs w:val="28"/>
        </w:rPr>
      </w:pPr>
      <w:hyperlink r:id="rId8" w:history="1">
        <w:r>
          <w:rPr>
            <w:rStyle w:val="Hyperlink"/>
            <w:color w:val="1155CC"/>
          </w:rPr>
          <w:t xml:space="preserve">Group 6 </w:t>
        </w:r>
        <w:proofErr w:type="spellStart"/>
        <w:r>
          <w:rPr>
            <w:rStyle w:val="Hyperlink"/>
            <w:color w:val="1155CC"/>
          </w:rPr>
          <w:t>Github</w:t>
        </w:r>
        <w:proofErr w:type="spellEnd"/>
        <w:r>
          <w:rPr>
            <w:rStyle w:val="Hyperlink"/>
            <w:color w:val="1155CC"/>
          </w:rPr>
          <w:t xml:space="preserve"> Link</w:t>
        </w:r>
      </w:hyperlink>
      <w:r>
        <w:t xml:space="preserve"> </w:t>
      </w:r>
    </w:p>
    <w:p w14:paraId="41390ACE" w14:textId="77777777" w:rsidR="00624E30" w:rsidRDefault="00624E30" w:rsidP="00624E30">
      <w:pPr>
        <w:jc w:val="both"/>
      </w:pPr>
      <w:r>
        <w:t xml:space="preserve">Team decided to conduct a meeting on every Friday of the </w:t>
      </w:r>
      <w:proofErr w:type="spellStart"/>
      <w:proofErr w:type="gramStart"/>
      <w:r>
        <w:t>week.The</w:t>
      </w:r>
      <w:proofErr w:type="spellEnd"/>
      <w:proofErr w:type="gramEnd"/>
      <w:r>
        <w:t xml:space="preserve"> group met regularly to discuss the progress and decide next steps.</w:t>
      </w:r>
    </w:p>
    <w:p w14:paraId="44605A00" w14:textId="77777777" w:rsidR="00624E30" w:rsidRDefault="00624E30" w:rsidP="00624E30">
      <w:pPr>
        <w:numPr>
          <w:ilvl w:val="0"/>
          <w:numId w:val="2"/>
        </w:numPr>
        <w:spacing w:before="240" w:after="0" w:line="276" w:lineRule="auto"/>
      </w:pPr>
      <w:r>
        <w:t>Meeting on 21</w:t>
      </w:r>
      <w:r>
        <w:rPr>
          <w:vertAlign w:val="superscript"/>
        </w:rPr>
        <w:t>st</w:t>
      </w:r>
      <w:r>
        <w:t xml:space="preserve"> February</w:t>
      </w:r>
    </w:p>
    <w:p w14:paraId="3F6991AF" w14:textId="77777777" w:rsidR="00624E30" w:rsidRDefault="00624E30" w:rsidP="00624E30">
      <w:pPr>
        <w:numPr>
          <w:ilvl w:val="0"/>
          <w:numId w:val="3"/>
        </w:numPr>
        <w:spacing w:after="0" w:line="276" w:lineRule="auto"/>
      </w:pPr>
      <w:r>
        <w:t xml:space="preserve">Discussed the ideas gathered from the readings </w:t>
      </w:r>
    </w:p>
    <w:p w14:paraId="5006BEB0" w14:textId="77777777" w:rsidR="00624E30" w:rsidRDefault="00624E30" w:rsidP="00624E30">
      <w:pPr>
        <w:numPr>
          <w:ilvl w:val="0"/>
          <w:numId w:val="3"/>
        </w:numPr>
        <w:spacing w:after="0" w:line="276" w:lineRule="auto"/>
      </w:pPr>
      <w:r>
        <w:t>Decided to also look for more other ideas and dataset</w:t>
      </w:r>
    </w:p>
    <w:p w14:paraId="2DCE5728" w14:textId="77777777" w:rsidR="00624E30" w:rsidRDefault="00624E30" w:rsidP="00624E30">
      <w:pPr>
        <w:numPr>
          <w:ilvl w:val="0"/>
          <w:numId w:val="3"/>
        </w:numPr>
        <w:spacing w:after="0" w:line="276" w:lineRule="auto"/>
      </w:pPr>
      <w:r>
        <w:t>Explored research topics and research questions to which answers to be sought</w:t>
      </w:r>
    </w:p>
    <w:p w14:paraId="5FF25E9D" w14:textId="77777777" w:rsidR="00624E30" w:rsidRDefault="00624E30" w:rsidP="00624E30">
      <w:pPr>
        <w:numPr>
          <w:ilvl w:val="0"/>
          <w:numId w:val="3"/>
        </w:numPr>
        <w:spacing w:after="0" w:line="276" w:lineRule="auto"/>
      </w:pPr>
      <w:r>
        <w:t>Concluded with few ideas to be discussed with the Professor</w:t>
      </w:r>
    </w:p>
    <w:p w14:paraId="70249901" w14:textId="77777777" w:rsidR="00624E30" w:rsidRDefault="00624E30" w:rsidP="00624E30">
      <w:pPr>
        <w:numPr>
          <w:ilvl w:val="0"/>
          <w:numId w:val="2"/>
        </w:numPr>
        <w:spacing w:after="0" w:line="276" w:lineRule="auto"/>
      </w:pPr>
      <w:r>
        <w:t>Meeting on 28</w:t>
      </w:r>
      <w:r>
        <w:rPr>
          <w:vertAlign w:val="superscript"/>
        </w:rPr>
        <w:t>th</w:t>
      </w:r>
      <w:r>
        <w:t xml:space="preserve"> February</w:t>
      </w:r>
    </w:p>
    <w:p w14:paraId="470EB1C0" w14:textId="77777777" w:rsidR="00624E30" w:rsidRDefault="00624E30" w:rsidP="00624E30">
      <w:pPr>
        <w:numPr>
          <w:ilvl w:val="0"/>
          <w:numId w:val="4"/>
        </w:numPr>
        <w:spacing w:after="0" w:line="276" w:lineRule="auto"/>
      </w:pPr>
      <w:r>
        <w:t>Discussed the new ideas</w:t>
      </w:r>
    </w:p>
    <w:p w14:paraId="19C5EC4B" w14:textId="77777777" w:rsidR="00624E30" w:rsidRDefault="00624E30" w:rsidP="00624E30">
      <w:pPr>
        <w:numPr>
          <w:ilvl w:val="0"/>
          <w:numId w:val="4"/>
        </w:numPr>
        <w:spacing w:after="0" w:line="276" w:lineRule="auto"/>
      </w:pPr>
      <w:r>
        <w:t xml:space="preserve">Came up with final idea to be presented to the professor and discussed to </w:t>
      </w:r>
      <w:proofErr w:type="gramStart"/>
      <w:r>
        <w:t>finalised</w:t>
      </w:r>
      <w:proofErr w:type="gramEnd"/>
      <w:r>
        <w:t xml:space="preserve"> it with the Professor</w:t>
      </w:r>
    </w:p>
    <w:p w14:paraId="5906AF0B" w14:textId="77777777" w:rsidR="00624E30" w:rsidRDefault="00624E30" w:rsidP="00624E30">
      <w:pPr>
        <w:numPr>
          <w:ilvl w:val="0"/>
          <w:numId w:val="4"/>
        </w:numPr>
        <w:spacing w:after="0" w:line="276" w:lineRule="auto"/>
      </w:pPr>
      <w:r>
        <w:t>Hypothesis testing to be conducted</w:t>
      </w:r>
    </w:p>
    <w:p w14:paraId="707622DE" w14:textId="77777777" w:rsidR="00624E30" w:rsidRDefault="00624E30" w:rsidP="00624E30">
      <w:pPr>
        <w:numPr>
          <w:ilvl w:val="0"/>
          <w:numId w:val="2"/>
        </w:numPr>
        <w:spacing w:after="0" w:line="276" w:lineRule="auto"/>
      </w:pPr>
      <w:r>
        <w:t>Meeting on 6</w:t>
      </w:r>
      <w:r>
        <w:rPr>
          <w:vertAlign w:val="superscript"/>
        </w:rPr>
        <w:t>h</w:t>
      </w:r>
      <w:r>
        <w:t xml:space="preserve"> March</w:t>
      </w:r>
    </w:p>
    <w:p w14:paraId="7F2491BC" w14:textId="77777777" w:rsidR="00624E30" w:rsidRDefault="00624E30" w:rsidP="00624E30">
      <w:pPr>
        <w:numPr>
          <w:ilvl w:val="0"/>
          <w:numId w:val="5"/>
        </w:numPr>
        <w:spacing w:after="0" w:line="276" w:lineRule="auto"/>
      </w:pPr>
      <w:proofErr w:type="spellStart"/>
      <w:r>
        <w:t>Mid term</w:t>
      </w:r>
      <w:proofErr w:type="spellEnd"/>
      <w:r>
        <w:t xml:space="preserve"> essay writing</w:t>
      </w:r>
    </w:p>
    <w:p w14:paraId="38F7D980" w14:textId="77777777" w:rsidR="00624E30" w:rsidRDefault="00624E30" w:rsidP="00624E30">
      <w:pPr>
        <w:numPr>
          <w:ilvl w:val="0"/>
          <w:numId w:val="2"/>
        </w:numPr>
        <w:spacing w:after="0" w:line="276" w:lineRule="auto"/>
      </w:pPr>
      <w:r>
        <w:t>Meeting on 13</w:t>
      </w:r>
      <w:r>
        <w:rPr>
          <w:vertAlign w:val="superscript"/>
        </w:rPr>
        <w:t>th</w:t>
      </w:r>
      <w:r>
        <w:t xml:space="preserve"> March</w:t>
      </w:r>
    </w:p>
    <w:p w14:paraId="175FD540" w14:textId="77777777" w:rsidR="00624E30" w:rsidRDefault="00624E30" w:rsidP="00624E30">
      <w:pPr>
        <w:numPr>
          <w:ilvl w:val="0"/>
          <w:numId w:val="6"/>
        </w:numPr>
        <w:spacing w:after="0" w:line="276" w:lineRule="auto"/>
      </w:pPr>
      <w:r>
        <w:t>How model accuracy can be improved was the question the team tried to solve</w:t>
      </w:r>
    </w:p>
    <w:p w14:paraId="5284B23E" w14:textId="77777777" w:rsidR="00624E30" w:rsidRDefault="00624E30" w:rsidP="00624E30">
      <w:pPr>
        <w:numPr>
          <w:ilvl w:val="0"/>
          <w:numId w:val="6"/>
        </w:numPr>
        <w:spacing w:after="0" w:line="276" w:lineRule="auto"/>
      </w:pPr>
      <w:r>
        <w:t>Defined future methodology to be followed</w:t>
      </w:r>
    </w:p>
    <w:p w14:paraId="47B6E4FE" w14:textId="77777777" w:rsidR="00624E30" w:rsidRDefault="00624E30" w:rsidP="00624E30">
      <w:pPr>
        <w:numPr>
          <w:ilvl w:val="0"/>
          <w:numId w:val="2"/>
        </w:numPr>
        <w:spacing w:after="0" w:line="276" w:lineRule="auto"/>
      </w:pPr>
      <w:r>
        <w:t>Meeting on 20</w:t>
      </w:r>
      <w:r>
        <w:rPr>
          <w:vertAlign w:val="superscript"/>
        </w:rPr>
        <w:t>th</w:t>
      </w:r>
      <w:r>
        <w:t xml:space="preserve"> March</w:t>
      </w:r>
    </w:p>
    <w:p w14:paraId="4E7BB066" w14:textId="77777777" w:rsidR="00624E30" w:rsidRDefault="00624E30" w:rsidP="00624E30">
      <w:pPr>
        <w:numPr>
          <w:ilvl w:val="0"/>
          <w:numId w:val="7"/>
        </w:numPr>
        <w:spacing w:after="0" w:line="276" w:lineRule="auto"/>
      </w:pPr>
      <w:r>
        <w:t>Discussed the shortcomings received from peer reviews and how those can be tackled</w:t>
      </w:r>
    </w:p>
    <w:p w14:paraId="7A2B27DF" w14:textId="77777777" w:rsidR="00624E30" w:rsidRDefault="00624E30" w:rsidP="00624E30">
      <w:pPr>
        <w:numPr>
          <w:ilvl w:val="0"/>
          <w:numId w:val="7"/>
        </w:numPr>
        <w:spacing w:after="0" w:line="276" w:lineRule="auto"/>
      </w:pPr>
      <w:r>
        <w:lastRenderedPageBreak/>
        <w:t>Explored how to find correlation between the features and target variable</w:t>
      </w:r>
    </w:p>
    <w:p w14:paraId="64A588A6" w14:textId="77777777" w:rsidR="00624E30" w:rsidRDefault="00624E30" w:rsidP="00624E30">
      <w:pPr>
        <w:numPr>
          <w:ilvl w:val="0"/>
          <w:numId w:val="7"/>
        </w:numPr>
        <w:spacing w:after="0" w:line="276" w:lineRule="auto"/>
      </w:pPr>
      <w:r>
        <w:t>Divided work among team members to research on their part</w:t>
      </w:r>
    </w:p>
    <w:p w14:paraId="3D784536" w14:textId="77777777" w:rsidR="00624E30" w:rsidRDefault="00624E30" w:rsidP="00624E30">
      <w:pPr>
        <w:numPr>
          <w:ilvl w:val="0"/>
          <w:numId w:val="2"/>
        </w:numPr>
        <w:spacing w:after="0" w:line="276" w:lineRule="auto"/>
      </w:pPr>
      <w:r>
        <w:t>Meeting on 27</w:t>
      </w:r>
      <w:r>
        <w:rPr>
          <w:vertAlign w:val="superscript"/>
        </w:rPr>
        <w:t>th</w:t>
      </w:r>
      <w:r>
        <w:t xml:space="preserve"> March - </w:t>
      </w:r>
      <w:hyperlink r:id="rId9" w:history="1">
        <w:r>
          <w:rPr>
            <w:rStyle w:val="Hyperlink"/>
            <w:color w:val="1155CC"/>
          </w:rPr>
          <w:t>Recording Link</w:t>
        </w:r>
      </w:hyperlink>
    </w:p>
    <w:p w14:paraId="4A03FA97" w14:textId="77777777" w:rsidR="00624E30" w:rsidRDefault="00624E30" w:rsidP="00624E30">
      <w:pPr>
        <w:numPr>
          <w:ilvl w:val="0"/>
          <w:numId w:val="8"/>
        </w:numPr>
        <w:spacing w:after="0" w:line="276" w:lineRule="auto"/>
      </w:pPr>
      <w:r>
        <w:t>Introduction of SHAP by a team member</w:t>
      </w:r>
    </w:p>
    <w:p w14:paraId="15B141C2" w14:textId="77777777" w:rsidR="00624E30" w:rsidRDefault="00624E30" w:rsidP="00624E30">
      <w:pPr>
        <w:numPr>
          <w:ilvl w:val="0"/>
          <w:numId w:val="8"/>
        </w:numPr>
        <w:spacing w:after="0" w:line="276" w:lineRule="auto"/>
      </w:pPr>
      <w:r>
        <w:t>Explained SHAP basics and concluded to read in detail about SHAP</w:t>
      </w:r>
    </w:p>
    <w:p w14:paraId="4C346D38" w14:textId="77777777" w:rsidR="00624E30" w:rsidRDefault="00624E30" w:rsidP="00624E30">
      <w:pPr>
        <w:numPr>
          <w:ilvl w:val="0"/>
          <w:numId w:val="8"/>
        </w:numPr>
        <w:spacing w:after="0" w:line="276" w:lineRule="auto"/>
      </w:pPr>
      <w:r>
        <w:t>Discussed in detail the methodology like POS, complexity features, rarity of words with the team members</w:t>
      </w:r>
    </w:p>
    <w:p w14:paraId="124ECA99" w14:textId="77777777" w:rsidR="00624E30" w:rsidRDefault="00624E30" w:rsidP="00624E30">
      <w:pPr>
        <w:numPr>
          <w:ilvl w:val="0"/>
          <w:numId w:val="8"/>
        </w:numPr>
        <w:spacing w:after="0" w:line="276" w:lineRule="auto"/>
      </w:pPr>
      <w:r>
        <w:t xml:space="preserve">Research on Count </w:t>
      </w:r>
      <w:proofErr w:type="spellStart"/>
      <w:r>
        <w:t>vectoriser</w:t>
      </w:r>
      <w:proofErr w:type="spellEnd"/>
      <w:r>
        <w:t xml:space="preserve"> vs </w:t>
      </w:r>
      <w:proofErr w:type="spellStart"/>
      <w:r>
        <w:t>Tf-Idf</w:t>
      </w:r>
      <w:proofErr w:type="spellEnd"/>
      <w:r>
        <w:t>; which would serve us better</w:t>
      </w:r>
    </w:p>
    <w:p w14:paraId="73BF0D78" w14:textId="77777777" w:rsidR="00624E30" w:rsidRDefault="00624E30" w:rsidP="00624E30">
      <w:pPr>
        <w:numPr>
          <w:ilvl w:val="0"/>
          <w:numId w:val="2"/>
        </w:numPr>
        <w:spacing w:after="0" w:line="276" w:lineRule="auto"/>
      </w:pPr>
      <w:r>
        <w:t>Meeting on 3</w:t>
      </w:r>
      <w:r>
        <w:rPr>
          <w:vertAlign w:val="superscript"/>
        </w:rPr>
        <w:t>rd</w:t>
      </w:r>
      <w:r>
        <w:t xml:space="preserve"> April - </w:t>
      </w:r>
      <w:hyperlink r:id="rId10" w:history="1">
        <w:r>
          <w:rPr>
            <w:rStyle w:val="Hyperlink"/>
            <w:color w:val="1155CC"/>
          </w:rPr>
          <w:t>Recording Link</w:t>
        </w:r>
      </w:hyperlink>
    </w:p>
    <w:p w14:paraId="0374B626" w14:textId="77777777" w:rsidR="00624E30" w:rsidRDefault="00624E30" w:rsidP="00624E30">
      <w:pPr>
        <w:numPr>
          <w:ilvl w:val="0"/>
          <w:numId w:val="9"/>
        </w:numPr>
        <w:spacing w:after="0" w:line="276" w:lineRule="auto"/>
      </w:pPr>
      <w:r>
        <w:t>Summarised how to build lexicon based on the features</w:t>
      </w:r>
    </w:p>
    <w:p w14:paraId="2F7C8588" w14:textId="77777777" w:rsidR="00624E30" w:rsidRDefault="00624E30" w:rsidP="00624E30">
      <w:pPr>
        <w:numPr>
          <w:ilvl w:val="0"/>
          <w:numId w:val="9"/>
        </w:numPr>
        <w:spacing w:after="0" w:line="276" w:lineRule="auto"/>
      </w:pPr>
      <w:r>
        <w:t xml:space="preserve">Discussed about complexity of words and rarity of words using </w:t>
      </w:r>
      <w:proofErr w:type="spellStart"/>
      <w:r>
        <w:t>zipFscore</w:t>
      </w:r>
      <w:proofErr w:type="spellEnd"/>
    </w:p>
    <w:p w14:paraId="571B6EF2" w14:textId="77777777" w:rsidR="00624E30" w:rsidRDefault="00624E30" w:rsidP="00624E30">
      <w:pPr>
        <w:numPr>
          <w:ilvl w:val="0"/>
          <w:numId w:val="9"/>
        </w:numPr>
        <w:spacing w:after="0" w:line="276" w:lineRule="auto"/>
      </w:pPr>
      <w:r>
        <w:t>Making unigrams with their p-value and their importance</w:t>
      </w:r>
    </w:p>
    <w:p w14:paraId="527C3120" w14:textId="77777777" w:rsidR="00624E30" w:rsidRDefault="00624E30" w:rsidP="00624E30">
      <w:pPr>
        <w:numPr>
          <w:ilvl w:val="0"/>
          <w:numId w:val="2"/>
        </w:numPr>
        <w:spacing w:after="0" w:line="276" w:lineRule="auto"/>
      </w:pPr>
      <w:r>
        <w:t>Meeting on 10</w:t>
      </w:r>
      <w:r>
        <w:rPr>
          <w:vertAlign w:val="superscript"/>
        </w:rPr>
        <w:t>th</w:t>
      </w:r>
      <w:r>
        <w:t xml:space="preserve"> April - </w:t>
      </w:r>
      <w:hyperlink r:id="rId11" w:history="1">
        <w:r>
          <w:rPr>
            <w:rStyle w:val="Hyperlink"/>
            <w:color w:val="1155CC"/>
          </w:rPr>
          <w:t>Recording Link</w:t>
        </w:r>
      </w:hyperlink>
    </w:p>
    <w:p w14:paraId="01757218" w14:textId="77777777" w:rsidR="00624E30" w:rsidRDefault="00624E30" w:rsidP="00624E30">
      <w:pPr>
        <w:numPr>
          <w:ilvl w:val="0"/>
          <w:numId w:val="10"/>
        </w:numPr>
        <w:spacing w:after="0" w:line="276" w:lineRule="auto"/>
      </w:pPr>
      <w:r>
        <w:t>Combining everyone’s work</w:t>
      </w:r>
    </w:p>
    <w:p w14:paraId="11A6B18D" w14:textId="77777777" w:rsidR="00624E30" w:rsidRDefault="00624E30" w:rsidP="00624E30">
      <w:pPr>
        <w:numPr>
          <w:ilvl w:val="0"/>
          <w:numId w:val="10"/>
        </w:numPr>
        <w:spacing w:after="0" w:line="276" w:lineRule="auto"/>
      </w:pPr>
      <w:r>
        <w:t xml:space="preserve">Updating methodology and Writing up new results </w:t>
      </w:r>
    </w:p>
    <w:p w14:paraId="42F635DB" w14:textId="77777777" w:rsidR="00624E30" w:rsidRDefault="00624E30" w:rsidP="00624E30">
      <w:pPr>
        <w:numPr>
          <w:ilvl w:val="0"/>
          <w:numId w:val="2"/>
        </w:numPr>
        <w:spacing w:after="0" w:line="276" w:lineRule="auto"/>
      </w:pPr>
      <w:r>
        <w:t>Meeting on 13</w:t>
      </w:r>
      <w:r>
        <w:rPr>
          <w:vertAlign w:val="superscript"/>
        </w:rPr>
        <w:t>th</w:t>
      </w:r>
      <w:r>
        <w:t xml:space="preserve"> March</w:t>
      </w:r>
    </w:p>
    <w:p w14:paraId="7A7CEA69" w14:textId="77777777" w:rsidR="00624E30" w:rsidRDefault="00624E30" w:rsidP="00624E30">
      <w:pPr>
        <w:numPr>
          <w:ilvl w:val="0"/>
          <w:numId w:val="11"/>
        </w:numPr>
        <w:spacing w:after="0" w:line="276" w:lineRule="auto"/>
      </w:pPr>
      <w:r>
        <w:t>Finalising the essay</w:t>
      </w:r>
    </w:p>
    <w:p w14:paraId="2539AA31" w14:textId="77777777" w:rsidR="00624E30" w:rsidRDefault="00624E30" w:rsidP="00624E30">
      <w:pPr>
        <w:numPr>
          <w:ilvl w:val="1"/>
          <w:numId w:val="11"/>
        </w:numPr>
        <w:spacing w:after="0" w:line="276" w:lineRule="auto"/>
      </w:pPr>
      <w:r>
        <w:t>Proofread the document</w:t>
      </w:r>
    </w:p>
    <w:p w14:paraId="3042F0F2" w14:textId="77777777" w:rsidR="00624E30" w:rsidRDefault="00624E30" w:rsidP="00624E30">
      <w:pPr>
        <w:numPr>
          <w:ilvl w:val="1"/>
          <w:numId w:val="11"/>
        </w:numPr>
        <w:spacing w:after="240" w:line="276" w:lineRule="auto"/>
      </w:pPr>
      <w:r>
        <w:t>Put in contributions</w:t>
      </w:r>
    </w:p>
    <w:p w14:paraId="7E240F15" w14:textId="77777777" w:rsidR="008B06F7" w:rsidRDefault="008B06F7" w:rsidP="00624E30"/>
    <w:sectPr w:rsidR="008B06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267BB"/>
    <w:multiLevelType w:val="multilevel"/>
    <w:tmpl w:val="80F0DFFE"/>
    <w:lvl w:ilvl="0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0C9B541F"/>
    <w:multiLevelType w:val="multilevel"/>
    <w:tmpl w:val="BB1A71BA"/>
    <w:lvl w:ilvl="0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22391066"/>
    <w:multiLevelType w:val="multilevel"/>
    <w:tmpl w:val="B324239C"/>
    <w:lvl w:ilvl="0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27546F1D"/>
    <w:multiLevelType w:val="multilevel"/>
    <w:tmpl w:val="FA38C370"/>
    <w:lvl w:ilvl="0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2C980DC1"/>
    <w:multiLevelType w:val="multilevel"/>
    <w:tmpl w:val="ABE860FE"/>
    <w:lvl w:ilvl="0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32D55086"/>
    <w:multiLevelType w:val="hybridMultilevel"/>
    <w:tmpl w:val="A1469A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07BE4"/>
    <w:multiLevelType w:val="multilevel"/>
    <w:tmpl w:val="5B6499BC"/>
    <w:lvl w:ilvl="0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7" w15:restartNumberingAfterBreak="0">
    <w:nsid w:val="45C5547B"/>
    <w:multiLevelType w:val="multilevel"/>
    <w:tmpl w:val="778CBB3A"/>
    <w:lvl w:ilvl="0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8" w15:restartNumberingAfterBreak="0">
    <w:nsid w:val="57AD4211"/>
    <w:multiLevelType w:val="multilevel"/>
    <w:tmpl w:val="70CA5038"/>
    <w:lvl w:ilvl="0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9" w15:restartNumberingAfterBreak="0">
    <w:nsid w:val="67C708AA"/>
    <w:multiLevelType w:val="multilevel"/>
    <w:tmpl w:val="44000710"/>
    <w:lvl w:ilvl="0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10" w15:restartNumberingAfterBreak="0">
    <w:nsid w:val="6E783B84"/>
    <w:multiLevelType w:val="multilevel"/>
    <w:tmpl w:val="E8C4280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5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ytLQwsjQwNjQ1MbBU0lEKTi0uzszPAykwrAUA9ayBESwAAAA="/>
  </w:docVars>
  <w:rsids>
    <w:rsidRoot w:val="00770EA2"/>
    <w:rsid w:val="00094146"/>
    <w:rsid w:val="00624E30"/>
    <w:rsid w:val="00770EA2"/>
    <w:rsid w:val="00867D85"/>
    <w:rsid w:val="008B06F7"/>
    <w:rsid w:val="00F02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36D3F"/>
  <w15:chartTrackingRefBased/>
  <w15:docId w15:val="{D5F1CB80-AF3D-4AC7-BA1C-3EE79FD01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06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06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06F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B06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F025F4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62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mittal-tcd/TCD-work/blob/master/Text%20Analytics/Predicting%20Day%20of%20Week%20from%20review%20text%20in%20amazon%20reviews/Step2%20-%20Model%20Improvement%20and%20Feature%20Importances/Model.ipynb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drive.google.com/open?id=1Ku1-BFuezLnqtcX8fJJuUJKPVFj2VS_3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drive.google.com/open?id=1txycJZ0StlEcoHP1pUoIoiy5j0KPgHD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open?id=19aOlDi-fiiRbS9tNfgaAZp8ptDyNS9f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380</Words>
  <Characters>2172</Characters>
  <Application>Microsoft Office Word</Application>
  <DocSecurity>0</DocSecurity>
  <Lines>18</Lines>
  <Paragraphs>5</Paragraphs>
  <ScaleCrop>false</ScaleCrop>
  <Company/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hishwar Singh Mittal</dc:creator>
  <cp:keywords/>
  <dc:description/>
  <cp:lastModifiedBy>Adhishwar Singh Mittal</cp:lastModifiedBy>
  <cp:revision>4</cp:revision>
  <dcterms:created xsi:type="dcterms:W3CDTF">2020-04-14T00:28:00Z</dcterms:created>
  <dcterms:modified xsi:type="dcterms:W3CDTF">2020-04-14T01:29:00Z</dcterms:modified>
</cp:coreProperties>
</file>